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230A" w:rsidRDefault="00DC230A" w:rsidP="00DC230A">
      <w:r>
        <w:t>Request for Proposal (RFP): Clinic Management System (CMS)</w:t>
      </w:r>
    </w:p>
    <w:p w:rsidR="00DC230A" w:rsidRDefault="00DC230A" w:rsidP="00DC230A"/>
    <w:p w:rsidR="00DC230A" w:rsidRDefault="00DC230A" w:rsidP="00DC230A">
      <w:r>
        <w:t>---</w:t>
      </w:r>
    </w:p>
    <w:p w:rsidR="00DC230A" w:rsidRDefault="00DC230A" w:rsidP="00DC230A"/>
    <w:p w:rsidR="00DC230A" w:rsidRDefault="00DC230A" w:rsidP="00DC230A">
      <w:r>
        <w:t>1. Introduction:</w:t>
      </w:r>
    </w:p>
    <w:p w:rsidR="00DC230A" w:rsidRDefault="00DC230A" w:rsidP="00DC230A">
      <w:r>
        <w:t>[Your Clinic Name] is seeking proposals for the development and implementation of a comprehensive Clinic Management System (CMS) to streamline patient management, appointment scheduling, billing, and electronic medical records (EMR).</w:t>
      </w:r>
    </w:p>
    <w:p w:rsidR="00DC230A" w:rsidRDefault="00DC230A" w:rsidP="00DC230A"/>
    <w:p w:rsidR="00DC230A" w:rsidRDefault="00DC230A" w:rsidP="00DC230A">
      <w:r>
        <w:t>2. Background:</w:t>
      </w:r>
    </w:p>
    <w:p w:rsidR="00DC230A" w:rsidRDefault="00DC230A" w:rsidP="00DC230A">
      <w:r>
        <w:t>[Your Clinic Name] is a well-established medical clinic with [number of patients] registered patients and a daily average of [number of daily visits] visits. With the growing number of patients and services, there's a need for a robust CMS to enhance efficiency.</w:t>
      </w:r>
    </w:p>
    <w:p w:rsidR="00DC230A" w:rsidRDefault="00DC230A" w:rsidP="00DC230A"/>
    <w:p w:rsidR="00DC230A" w:rsidRDefault="00DC230A" w:rsidP="00DC230A">
      <w:r>
        <w:t>3. Objective:</w:t>
      </w:r>
    </w:p>
    <w:p w:rsidR="00DC230A" w:rsidRDefault="00DC230A" w:rsidP="00DC230A">
      <w:r>
        <w:t>To procure a CMS that is scalable, user-friendly, and integrates seamlessly with our existing systems, ensuring the delivery of high-quality patient care and improving operational efficiencies.</w:t>
      </w:r>
    </w:p>
    <w:p w:rsidR="00DC230A" w:rsidRDefault="00DC230A" w:rsidP="00DC230A"/>
    <w:p w:rsidR="00DC230A" w:rsidRDefault="00DC230A" w:rsidP="00DC230A">
      <w:r>
        <w:t>4. Scope of Work:</w:t>
      </w:r>
    </w:p>
    <w:p w:rsidR="00DC230A" w:rsidRDefault="00DC230A" w:rsidP="00DC230A">
      <w:r>
        <w:t>The CMS should cover the following:</w:t>
      </w:r>
    </w:p>
    <w:p w:rsidR="00DC230A" w:rsidRDefault="00DC230A" w:rsidP="00DC230A"/>
    <w:p w:rsidR="00DC230A" w:rsidRDefault="00DC230A" w:rsidP="00DC230A">
      <w:r>
        <w:t>- Patient Registration</w:t>
      </w:r>
    </w:p>
    <w:p w:rsidR="00DC230A" w:rsidRDefault="00DC230A" w:rsidP="00DC230A">
      <w:r>
        <w:t>- Electronic Medical Records (EMR)</w:t>
      </w:r>
    </w:p>
    <w:p w:rsidR="00DC230A" w:rsidRDefault="00DC230A" w:rsidP="00DC230A">
      <w:r>
        <w:t>- Appointment Scheduling and Reminders</w:t>
      </w:r>
    </w:p>
    <w:p w:rsidR="00DC230A" w:rsidRDefault="00DC230A" w:rsidP="00DC230A">
      <w:r>
        <w:t>- Billing and Invoice Generation</w:t>
      </w:r>
    </w:p>
    <w:p w:rsidR="00DC230A" w:rsidRDefault="00DC230A" w:rsidP="00DC230A">
      <w:r>
        <w:t>- Reports Generation (Daily, Monthly, Yearly)</w:t>
      </w:r>
    </w:p>
    <w:p w:rsidR="00DC230A" w:rsidRDefault="00DC230A" w:rsidP="00DC230A">
      <w:r>
        <w:t>- Inventory Management (Medicines and Equipment)</w:t>
      </w:r>
    </w:p>
    <w:p w:rsidR="00DC230A" w:rsidRDefault="00DC230A" w:rsidP="00DC230A">
      <w:r>
        <w:lastRenderedPageBreak/>
        <w:t>- Integration with Laboratory and Radiology</w:t>
      </w:r>
    </w:p>
    <w:p w:rsidR="00DC230A" w:rsidRDefault="00DC230A" w:rsidP="00DC230A">
      <w:r>
        <w:t>- Multi-User Roles and Authentication</w:t>
      </w:r>
    </w:p>
    <w:p w:rsidR="00DC230A" w:rsidRDefault="00DC230A" w:rsidP="00DC230A">
      <w:r>
        <w:t>- Data Security and Backup</w:t>
      </w:r>
    </w:p>
    <w:p w:rsidR="00DC230A" w:rsidRDefault="00DC230A" w:rsidP="00DC230A"/>
    <w:p w:rsidR="00DC230A" w:rsidRDefault="00DC230A" w:rsidP="00DC230A">
      <w:r>
        <w:t>5. Proposal Requirements:</w:t>
      </w:r>
    </w:p>
    <w:p w:rsidR="00DC230A" w:rsidRDefault="00DC230A" w:rsidP="00DC230A"/>
    <w:p w:rsidR="00DC230A" w:rsidRDefault="00DC230A" w:rsidP="00DC230A">
      <w:r>
        <w:t>- Detailed company profile, including past projects of similar nature.</w:t>
      </w:r>
    </w:p>
    <w:p w:rsidR="00DC230A" w:rsidRDefault="00DC230A" w:rsidP="00DC230A">
      <w:r>
        <w:t>- Technical and functional features of the CMS.</w:t>
      </w:r>
    </w:p>
    <w:p w:rsidR="00DC230A" w:rsidRDefault="00DC230A" w:rsidP="00DC230A">
      <w:r>
        <w:t>- System architecture and hardware requirements.</w:t>
      </w:r>
    </w:p>
    <w:p w:rsidR="00DC230A" w:rsidRDefault="00DC230A" w:rsidP="00DC230A">
      <w:r>
        <w:t>- Implementation timeline and methodology.</w:t>
      </w:r>
    </w:p>
    <w:p w:rsidR="00DC230A" w:rsidRDefault="00DC230A" w:rsidP="00DC230A">
      <w:r>
        <w:t>- Training and support details.</w:t>
      </w:r>
    </w:p>
    <w:p w:rsidR="00DC230A" w:rsidRDefault="00DC230A" w:rsidP="00DC230A">
      <w:r>
        <w:t>- Cost breakdown: software, hardware, implementation, training, and support.</w:t>
      </w:r>
    </w:p>
    <w:p w:rsidR="00DC230A" w:rsidRDefault="00DC230A" w:rsidP="00DC230A">
      <w:r>
        <w:t>- References from previous clients.</w:t>
      </w:r>
    </w:p>
    <w:p w:rsidR="00DC230A" w:rsidRDefault="00DC230A" w:rsidP="00DC230A">
      <w:r>
        <w:t>- Information on post-implementation software updates and maintenance.</w:t>
      </w:r>
    </w:p>
    <w:p w:rsidR="00DC230A" w:rsidRDefault="00DC230A" w:rsidP="00DC230A"/>
    <w:p w:rsidR="00DC230A" w:rsidRDefault="00DC230A" w:rsidP="00DC230A">
      <w:r>
        <w:t>6. Evaluation Criteria:</w:t>
      </w:r>
    </w:p>
    <w:p w:rsidR="00DC230A" w:rsidRDefault="00DC230A" w:rsidP="00DC230A"/>
    <w:p w:rsidR="00DC230A" w:rsidRDefault="00DC230A" w:rsidP="00DC230A">
      <w:r>
        <w:t>- Technical capabilities and features of the CMS.</w:t>
      </w:r>
    </w:p>
    <w:p w:rsidR="00DC230A" w:rsidRDefault="00DC230A" w:rsidP="00DC230A">
      <w:r>
        <w:t>- Experience in developing similar projects.</w:t>
      </w:r>
    </w:p>
    <w:p w:rsidR="00DC230A" w:rsidRDefault="00DC230A" w:rsidP="00DC230A">
      <w:r>
        <w:t>- Cost-effectiveness.</w:t>
      </w:r>
    </w:p>
    <w:p w:rsidR="00DC230A" w:rsidRDefault="00DC230A" w:rsidP="00DC230A">
      <w:r>
        <w:t>- Post-implementation support and maintenance.</w:t>
      </w:r>
    </w:p>
    <w:p w:rsidR="00DC230A" w:rsidRDefault="00DC230A" w:rsidP="00DC230A">
      <w:r>
        <w:t>- Client testimonials and references.</w:t>
      </w:r>
    </w:p>
    <w:p w:rsidR="00DC230A" w:rsidRDefault="00DC230A" w:rsidP="00DC230A">
      <w:r>
        <w:t>- Compliance with health data security standards.</w:t>
      </w:r>
    </w:p>
    <w:p w:rsidR="00DC230A" w:rsidRDefault="00DC230A" w:rsidP="00DC230A"/>
    <w:p w:rsidR="00DC230A" w:rsidRDefault="00DC230A" w:rsidP="00DC230A">
      <w:r>
        <w:t>7. Terms and Conditions:</w:t>
      </w:r>
    </w:p>
    <w:p w:rsidR="00DC230A" w:rsidRDefault="00DC230A" w:rsidP="00DC230A"/>
    <w:p w:rsidR="00DC230A" w:rsidRDefault="00DC230A" w:rsidP="00DC230A">
      <w:r>
        <w:t>- All proposals should be submitted by [submission deadline].</w:t>
      </w:r>
    </w:p>
    <w:p w:rsidR="00DC230A" w:rsidRDefault="00DC230A" w:rsidP="00DC230A">
      <w:r>
        <w:t>- Proposals should be valid for a period of 90 days from the submission date.</w:t>
      </w:r>
    </w:p>
    <w:p w:rsidR="00DC230A" w:rsidRDefault="00DC230A" w:rsidP="00DC230A">
      <w:r>
        <w:t>- [Your Clinic Name] reserves the right to accept or reject any proposal without assigning any reason.</w:t>
      </w:r>
    </w:p>
    <w:p w:rsidR="00DC230A" w:rsidRDefault="00DC230A" w:rsidP="00DC230A">
      <w:r>
        <w:t>- Costs incurred by the vendors in preparing the proposal will not be reimbursed.</w:t>
      </w:r>
    </w:p>
    <w:p w:rsidR="00DC230A" w:rsidRDefault="00DC230A" w:rsidP="00DC230A"/>
    <w:p w:rsidR="00DC230A" w:rsidRDefault="00DC230A" w:rsidP="00DC230A">
      <w:r>
        <w:t>8. Submission Guidelines:</w:t>
      </w:r>
    </w:p>
    <w:p w:rsidR="00DC230A" w:rsidRDefault="00DC230A" w:rsidP="00DC230A"/>
    <w:p w:rsidR="00DC230A" w:rsidRDefault="00DC230A" w:rsidP="00DC230A">
      <w:r>
        <w:t>- Proposals should be submitted in PDF format to [your email address].</w:t>
      </w:r>
    </w:p>
    <w:p w:rsidR="00DC230A" w:rsidRDefault="00DC230A" w:rsidP="00DC230A">
      <w:r>
        <w:t>- Any queries related to this RFP should be addressed to [Your Name] at [your email/phone number].</w:t>
      </w:r>
    </w:p>
    <w:p w:rsidR="00DC230A" w:rsidRDefault="00DC230A" w:rsidP="00DC230A"/>
    <w:p w:rsidR="00DC230A" w:rsidRDefault="00DC230A" w:rsidP="00DC230A">
      <w:r>
        <w:t>9. Timeline:</w:t>
      </w:r>
    </w:p>
    <w:p w:rsidR="00DC230A" w:rsidRDefault="00DC230A" w:rsidP="00DC230A"/>
    <w:p w:rsidR="00DC230A" w:rsidRDefault="00DC230A" w:rsidP="00DC230A">
      <w:r>
        <w:t>- RFP Release Date: [Release Date]</w:t>
      </w:r>
    </w:p>
    <w:p w:rsidR="00DC230A" w:rsidRDefault="00DC230A" w:rsidP="00DC230A">
      <w:r>
        <w:t>- Last Date for Queries: [Query Date]</w:t>
      </w:r>
    </w:p>
    <w:p w:rsidR="00DC230A" w:rsidRDefault="00DC230A" w:rsidP="00DC230A">
      <w:r>
        <w:t>- Proposal Submission Deadline: [Submission Date]</w:t>
      </w:r>
    </w:p>
    <w:p w:rsidR="00DC230A" w:rsidRDefault="00DC230A" w:rsidP="00DC230A">
      <w:r>
        <w:t>- Expected Decision Date: [Decision Date]</w:t>
      </w:r>
    </w:p>
    <w:p w:rsidR="00DC230A" w:rsidRDefault="00DC230A" w:rsidP="00DC230A">
      <w:r>
        <w:t>- Expected Implementation Start Date: [Start Date]</w:t>
      </w:r>
    </w:p>
    <w:p w:rsidR="00DC230A" w:rsidRDefault="00DC230A" w:rsidP="00DC230A"/>
    <w:p w:rsidR="00DC230A" w:rsidRDefault="00DC230A" w:rsidP="00DC230A">
      <w:r>
        <w:t>---</w:t>
      </w:r>
    </w:p>
    <w:p w:rsidR="00DC230A" w:rsidRDefault="00DC230A" w:rsidP="00DC230A"/>
    <w:p w:rsidR="00833B61" w:rsidRDefault="00DC230A" w:rsidP="00DC230A">
      <w:r>
        <w:t>We thank you in advance for your time and effort in preparing a proposal. We look forward to receiving detailed responses and collaborating to enhance the healthcare experience at [Your Clinic Name].</w:t>
      </w:r>
    </w:p>
    <w:sectPr w:rsidR="00833B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5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bAwNzY1MDMyNzEzMDBW0lEKTi0uzszPAykwrAUA+Mn8KCwAAAA="/>
  </w:docVars>
  <w:rsids>
    <w:rsidRoot w:val="00DC230A"/>
    <w:rsid w:val="008332A2"/>
    <w:rsid w:val="00833B61"/>
    <w:rsid w:val="00DC230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4</Words>
  <Characters>2480</Characters>
  <Application>Microsoft Office Word</Application>
  <DocSecurity>0</DocSecurity>
  <Lines>20</Lines>
  <Paragraphs>5</Paragraphs>
  <ScaleCrop>false</ScaleCrop>
  <Company/>
  <LinksUpToDate>false</LinksUpToDate>
  <CharactersWithSpaces>2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3-10-04T06:11:00Z</dcterms:created>
  <dcterms:modified xsi:type="dcterms:W3CDTF">2023-10-04T06:12:00Z</dcterms:modified>
</cp:coreProperties>
</file>